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7B3F2786" w14:textId="5E7F2C9B" w:rsidR="0018001D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469342" w:history="1">
            <w:r w:rsidR="0018001D" w:rsidRPr="00481CEF">
              <w:rPr>
                <w:rStyle w:val="ad"/>
                <w:rFonts w:hint="eastAsia"/>
                <w:noProof/>
              </w:rPr>
              <w:t>一、</w:t>
            </w:r>
            <w:r w:rsidR="0018001D" w:rsidRPr="00481CEF">
              <w:rPr>
                <w:rStyle w:val="ad"/>
                <w:noProof/>
              </w:rPr>
              <w:t>PHP</w:t>
            </w:r>
            <w:r w:rsidR="0018001D" w:rsidRPr="00481CEF">
              <w:rPr>
                <w:rStyle w:val="ad"/>
                <w:rFonts w:hint="eastAsia"/>
                <w:noProof/>
              </w:rPr>
              <w:t>標籤（</w:t>
            </w:r>
            <w:r w:rsidR="0018001D" w:rsidRPr="00481CEF">
              <w:rPr>
                <w:rStyle w:val="ad"/>
                <w:noProof/>
              </w:rPr>
              <w:t>&lt;?php … ?&gt;</w:t>
            </w:r>
            <w:r w:rsidR="0018001D" w:rsidRPr="00481CEF">
              <w:rPr>
                <w:rStyle w:val="ad"/>
                <w:rFonts w:hint="eastAsia"/>
                <w:noProof/>
              </w:rPr>
              <w:t>）</w:t>
            </w:r>
            <w:r w:rsidR="0018001D">
              <w:rPr>
                <w:noProof/>
                <w:webHidden/>
              </w:rPr>
              <w:tab/>
            </w:r>
            <w:r w:rsidR="0018001D">
              <w:rPr>
                <w:noProof/>
                <w:webHidden/>
              </w:rPr>
              <w:fldChar w:fldCharType="begin"/>
            </w:r>
            <w:r w:rsidR="0018001D">
              <w:rPr>
                <w:noProof/>
                <w:webHidden/>
              </w:rPr>
              <w:instrText xml:space="preserve"> PAGEREF _Toc70469342 \h </w:instrText>
            </w:r>
            <w:r w:rsidR="0018001D">
              <w:rPr>
                <w:noProof/>
                <w:webHidden/>
              </w:rPr>
            </w:r>
            <w:r w:rsidR="0018001D"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1</w:t>
            </w:r>
            <w:r w:rsidR="0018001D">
              <w:rPr>
                <w:noProof/>
                <w:webHidden/>
              </w:rPr>
              <w:fldChar w:fldCharType="end"/>
            </w:r>
          </w:hyperlink>
        </w:p>
        <w:p w14:paraId="40DC358B" w14:textId="13484FEA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3" w:history="1">
            <w:r w:rsidRPr="00481CEF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FEE4B2" w14:textId="0893CE44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4" w:history="1">
            <w:r w:rsidRPr="00481CEF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985A46" w14:textId="67B80D5A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5" w:history="1">
            <w:r w:rsidRPr="00481CEF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C38ED" w14:textId="63A848E0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6" w:history="1">
            <w:r w:rsidRPr="00481CEF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B09B90" w14:textId="15AEB90A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7" w:history="1">
            <w:r w:rsidRPr="00481CEF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CB761" w14:textId="18CBD21C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8" w:history="1">
            <w:r w:rsidRPr="00481CEF">
              <w:rPr>
                <w:rStyle w:val="ad"/>
                <w:rFonts w:hint="eastAsia"/>
                <w:noProof/>
              </w:rPr>
              <w:t>七、</w:t>
            </w:r>
            <w:r w:rsidRPr="00481CEF">
              <w:rPr>
                <w:rStyle w:val="ad"/>
                <w:noProof/>
              </w:rPr>
              <w:t>GET</w:t>
            </w:r>
            <w:r w:rsidRPr="00481CEF">
              <w:rPr>
                <w:rStyle w:val="ad"/>
                <w:rFonts w:hint="eastAsia"/>
                <w:noProof/>
              </w:rPr>
              <w:t>與</w:t>
            </w:r>
            <w:r w:rsidRPr="00481CEF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3FCCD" w14:textId="15DF5C5F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49" w:history="1">
            <w:r w:rsidRPr="00481CEF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601FD" w14:textId="2C3C3983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50" w:history="1">
            <w:r w:rsidRPr="00481CEF">
              <w:rPr>
                <w:rStyle w:val="ad"/>
                <w:rFonts w:hint="eastAsia"/>
                <w:noProof/>
              </w:rPr>
              <w:t>九、</w:t>
            </w:r>
            <w:r w:rsidRPr="00481CEF">
              <w:rPr>
                <w:rStyle w:val="ad"/>
                <w:noProof/>
              </w:rPr>
              <w:t>COOKIE</w:t>
            </w:r>
            <w:r w:rsidRPr="00481CEF">
              <w:rPr>
                <w:rStyle w:val="ad"/>
                <w:rFonts w:hint="eastAsia"/>
                <w:noProof/>
              </w:rPr>
              <w:t>與</w:t>
            </w:r>
            <w:r w:rsidRPr="00481CEF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7259E" w14:textId="7F700A4E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51" w:history="1">
            <w:r w:rsidRPr="00481CEF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B0F05" w14:textId="56CA69F4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52" w:history="1">
            <w:r w:rsidRPr="00481CEF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5BE685" w14:textId="3C295FE7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53" w:history="1">
            <w:r w:rsidRPr="00481CEF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A73C87" w14:textId="2C49BD56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54" w:history="1">
            <w:r w:rsidRPr="00481CEF">
              <w:rPr>
                <w:rStyle w:val="ad"/>
                <w:rFonts w:hint="eastAsia"/>
                <w:noProof/>
              </w:rPr>
              <w:t>十三、</w:t>
            </w:r>
            <w:r w:rsidRPr="00481CEF">
              <w:rPr>
                <w:rStyle w:val="ad"/>
                <w:noProof/>
              </w:rPr>
              <w:t>PDO</w:t>
            </w:r>
            <w:r w:rsidRPr="00481CEF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9FA6F" w14:textId="7C3CC3F3" w:rsidR="0018001D" w:rsidRDefault="0018001D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469355" w:history="1">
            <w:r w:rsidRPr="00481CEF">
              <w:rPr>
                <w:rStyle w:val="ad"/>
                <w:rFonts w:hint="eastAsia"/>
                <w:noProof/>
              </w:rPr>
              <w:t>十四、通訊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469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C517E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5924FE5D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bookmarkStart w:id="0" w:name="_GoBack"/>
      <w:bookmarkEnd w:id="0"/>
    </w:p>
    <w:p w14:paraId="0C3224FF" w14:textId="65640BFF" w:rsidR="00124D60" w:rsidRDefault="00124D60" w:rsidP="00E56CE8">
      <w:pPr>
        <w:pStyle w:val="1"/>
      </w:pPr>
      <w:bookmarkStart w:id="1" w:name="_Toc70469342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w3schools.com/php/default.asp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469343"/>
      <w:r>
        <w:rPr>
          <w:rFonts w:hint="eastAsia"/>
        </w:rPr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lastRenderedPageBreak/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lastRenderedPageBreak/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lastRenderedPageBreak/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469344"/>
      <w:r>
        <w:rPr>
          <w:rFonts w:hint="eastAsia"/>
        </w:rPr>
        <w:lastRenderedPageBreak/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lastRenderedPageBreak/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lastRenderedPageBreak/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469345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lastRenderedPageBreak/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469346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lastRenderedPageBreak/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</w:t>
      </w:r>
      <w:r>
        <w:rPr>
          <w:rFonts w:hint="eastAsia"/>
        </w:rPr>
        <w:lastRenderedPageBreak/>
        <w:t>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469347"/>
      <w:r>
        <w:rPr>
          <w:rFonts w:hint="eastAsia"/>
        </w:rPr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lastRenderedPageBreak/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469348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s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469349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469350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7291130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94972A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977FDF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B58145F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12809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39DAFE7D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61C3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3E9B80A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A3A69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1739D3F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20860C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51A57B9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==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4836A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50A2731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25BCB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9C60C1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1DCA3350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40D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11F389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CAB8FE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後端頁面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27D4B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17842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D34F38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36F6074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D416E3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D7EC6A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97B362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DC991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E7EE8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4B66ABC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40D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29A941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6A4EFF39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3A21B06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F3B5E8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40D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966185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27F5CB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80D5BB7" w14:textId="77777777" w:rsidR="00D40DC4" w:rsidRPr="00D40DC4" w:rsidRDefault="00D40DC4" w:rsidP="00D40D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0D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40D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77777777" w:rsidR="002466E6" w:rsidRPr="00FE176D" w:rsidRDefault="00D40DC4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0D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3C13BE0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6DF2C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106924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426A88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1C0AC1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0D546AE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410586B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0EA8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955891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8A4D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D26D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C58F7D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28D93C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D26D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6229C6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D5F6F3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36FAD95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E62F6C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A245B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58C53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19272A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450F7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6F14D0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7E151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FC605B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E09820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CF7527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CE552D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?logout=1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78A66A7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09176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E91124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37189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26DA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D26D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6D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677E58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66CD2F" w14:textId="77777777" w:rsidR="00D26DA1" w:rsidRPr="00D26DA1" w:rsidRDefault="00D26DA1" w:rsidP="00D26D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77777777" w:rsidR="00C52598" w:rsidRPr="004B1564" w:rsidRDefault="00D26DA1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D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79DA596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A4219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BA8F2EC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7C1E7F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AAFB6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要登出</w:t>
            </w:r>
          </w:p>
          <w:p w14:paraId="317A7AD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175B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gout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'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2C7C307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491C87A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7C4972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6D0A2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60DEDC86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BEDC51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175B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16EEE3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175B4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BD73DAD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175B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B65ED10" w14:textId="77777777" w:rsidR="00175B4D" w:rsidRPr="00175B4D" w:rsidRDefault="00175B4D" w:rsidP="00175B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75B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0446924" w14:textId="77777777" w:rsidR="00900F89" w:rsidRPr="00900F89" w:rsidRDefault="00175B4D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75B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469351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lastRenderedPageBreak/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lastRenderedPageBreak/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0469352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0469353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lastRenderedPageBreak/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lastRenderedPageBreak/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0469354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pPr>
        <w:rPr>
          <w:rFonts w:hint="eastAsia"/>
        </w:rPr>
      </w:pPr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>
      <w:pPr>
        <w:rPr>
          <w:rFonts w:hint="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  <w:rPr>
                <w:rFonts w:hint="eastAsia"/>
              </w:rPr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  <w:rPr>
                <w:rFonts w:hint="eastAsia"/>
              </w:rPr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  <w:rPr>
                <w:rFonts w:hint="eastAsia"/>
              </w:rPr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</w:t>
            </w:r>
            <w:r w:rsidR="00FD390A">
              <w:lastRenderedPageBreak/>
              <w:t>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lastRenderedPageBreak/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rFonts w:hint="eastAsia"/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  <w:rPr>
                <w:rFonts w:hint="eastAsia"/>
              </w:rPr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pPr>
        <w:rPr>
          <w:rFonts w:hint="eastAsia"/>
        </w:rPr>
      </w:pPr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3B8C95B3" w:rsidR="00F653B9" w:rsidRDefault="00854D50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7829A15C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pPr>
              <w:rPr>
                <w:rFonts w:hint="eastAsia"/>
              </w:rPr>
            </w:pPr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</w:t>
      </w:r>
      <w:r w:rsidR="00070C46">
        <w:rPr>
          <w:rFonts w:hint="eastAsia"/>
        </w:rPr>
        <w:t>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>
      <w:pPr>
        <w:rPr>
          <w:rFonts w:hint="eastAsia"/>
        </w:rPr>
      </w:pPr>
    </w:p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pPr>
        <w:rPr>
          <w:rFonts w:hint="eastAsia"/>
        </w:rPr>
      </w:pPr>
      <w:r w:rsidRPr="0085272A">
        <w:t>https://www.php.net/manual/zh/class.pdostatement.php</w:t>
      </w:r>
    </w:p>
    <w:p w14:paraId="1CDEF772" w14:textId="77777777" w:rsidR="00B2313C" w:rsidRDefault="00B2313C" w:rsidP="00753E22">
      <w:pPr>
        <w:rPr>
          <w:rFonts w:hint="eastAsia"/>
        </w:rPr>
      </w:pPr>
    </w:p>
    <w:p w14:paraId="3BEA4447" w14:textId="0FA0F66B" w:rsidR="00800EDA" w:rsidRDefault="00800EDA" w:rsidP="00DB2180">
      <w:pPr>
        <w:pStyle w:val="1"/>
      </w:pPr>
      <w:bookmarkStart w:id="14" w:name="_Toc70469355"/>
      <w:r>
        <w:rPr>
          <w:rFonts w:hint="eastAsia"/>
        </w:rPr>
        <w:t>十</w:t>
      </w:r>
      <w:r w:rsidR="008203E6">
        <w:rPr>
          <w:rFonts w:hint="eastAsia"/>
        </w:rPr>
        <w:t>四、通訊錄</w:t>
      </w:r>
      <w:bookmarkEnd w:id="14"/>
    </w:p>
    <w:p w14:paraId="399C5776" w14:textId="5193D463" w:rsidR="00441A6A" w:rsidRDefault="00441A6A" w:rsidP="00753E22">
      <w:pPr>
        <w:rPr>
          <w:rFonts w:hint="eastAsia"/>
        </w:rPr>
      </w:pPr>
      <w:r>
        <w:rPr>
          <w:rFonts w:hint="eastAsia"/>
        </w:rPr>
        <w:t>本例中，需要兩張資料表，分別為判斷登入帳號密碼的</w:t>
      </w:r>
      <w:r>
        <w:t>admin</w:t>
      </w:r>
      <w:r>
        <w:rPr>
          <w:rFonts w:hint="eastAsia"/>
        </w:rPr>
        <w:t>資料表，以及放置通訊錄資料（以學生資料為例）的</w:t>
      </w:r>
      <w:r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。</w:t>
      </w:r>
    </w:p>
    <w:p w14:paraId="0C00A43C" w14:textId="009E8274" w:rsidR="00441A6A" w:rsidRDefault="00441A6A" w:rsidP="00441A6A">
      <w:pPr>
        <w:jc w:val="center"/>
      </w:pPr>
      <w:r w:rsidRPr="00441A6A">
        <w:drawing>
          <wp:inline distT="0" distB="0" distL="0" distR="0" wp14:anchorId="62A06080" wp14:editId="12311926">
            <wp:extent cx="5274310" cy="998855"/>
            <wp:effectExtent l="19050" t="19050" r="21590" b="1079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FF3FBB" w14:textId="3F4D6C61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判斷登入帳號密碼的</w:t>
      </w:r>
      <w:r>
        <w:t>admin</w:t>
      </w:r>
      <w:r>
        <w:rPr>
          <w:rFonts w:hint="eastAsia"/>
        </w:rPr>
        <w:t>資料表</w:t>
      </w:r>
    </w:p>
    <w:p w14:paraId="1843956A" w14:textId="73C7C49E" w:rsidR="00441A6A" w:rsidRDefault="00441A6A" w:rsidP="00441A6A">
      <w:pPr>
        <w:jc w:val="center"/>
      </w:pPr>
    </w:p>
    <w:p w14:paraId="51CEDBAE" w14:textId="72A42A6E" w:rsidR="00441A6A" w:rsidRDefault="00441A6A" w:rsidP="00441A6A">
      <w:pPr>
        <w:jc w:val="center"/>
      </w:pPr>
      <w:r w:rsidRPr="00441A6A">
        <w:drawing>
          <wp:inline distT="0" distB="0" distL="0" distR="0" wp14:anchorId="3B3A8997" wp14:editId="787D1BE5">
            <wp:extent cx="5274310" cy="1795145"/>
            <wp:effectExtent l="19050" t="19050" r="21590" b="146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CC31C" w14:textId="537660E8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21E10">
        <w:rPr>
          <w:rFonts w:hint="eastAsia"/>
        </w:rPr>
        <w:t>放置通訊錄</w:t>
      </w:r>
      <w:r w:rsidR="00221E10">
        <w:rPr>
          <w:rFonts w:hint="eastAsia"/>
        </w:rPr>
        <w:t>資料的</w:t>
      </w:r>
      <w:r w:rsidR="00D24013"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</w:t>
      </w:r>
    </w:p>
    <w:p w14:paraId="6D809500" w14:textId="78E104BA" w:rsidR="00441A6A" w:rsidRDefault="00441A6A" w:rsidP="00441A6A"/>
    <w:p w14:paraId="6B7F4AC7" w14:textId="77777777" w:rsidR="00441A6A" w:rsidRPr="00513B1E" w:rsidRDefault="00441A6A" w:rsidP="00441A6A">
      <w:pPr>
        <w:rPr>
          <w:rFonts w:hint="eastAsia"/>
        </w:rPr>
      </w:pPr>
    </w:p>
    <w:sectPr w:rsidR="00441A6A" w:rsidRPr="00513B1E" w:rsidSect="006A3C7D">
      <w:footerReference w:type="default" r:id="rId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50828B" w14:textId="77777777" w:rsidR="0009353A" w:rsidRDefault="0009353A" w:rsidP="00F271C4">
      <w:r>
        <w:separator/>
      </w:r>
    </w:p>
  </w:endnote>
  <w:endnote w:type="continuationSeparator" w:id="0">
    <w:p w14:paraId="4F3EED95" w14:textId="77777777" w:rsidR="0009353A" w:rsidRDefault="0009353A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A3249A" w:rsidRDefault="00A3249A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49F18C" w14:textId="77777777" w:rsidR="0009353A" w:rsidRDefault="0009353A" w:rsidP="00F271C4">
      <w:r>
        <w:separator/>
      </w:r>
    </w:p>
  </w:footnote>
  <w:footnote w:type="continuationSeparator" w:id="0">
    <w:p w14:paraId="137AB1FF" w14:textId="77777777" w:rsidR="0009353A" w:rsidRDefault="0009353A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7"/>
  </w:num>
  <w:num w:numId="4">
    <w:abstractNumId w:val="34"/>
  </w:num>
  <w:num w:numId="5">
    <w:abstractNumId w:val="13"/>
  </w:num>
  <w:num w:numId="6">
    <w:abstractNumId w:val="22"/>
  </w:num>
  <w:num w:numId="7">
    <w:abstractNumId w:val="4"/>
  </w:num>
  <w:num w:numId="8">
    <w:abstractNumId w:val="28"/>
  </w:num>
  <w:num w:numId="9">
    <w:abstractNumId w:val="32"/>
  </w:num>
  <w:num w:numId="10">
    <w:abstractNumId w:val="26"/>
  </w:num>
  <w:num w:numId="11">
    <w:abstractNumId w:val="2"/>
  </w:num>
  <w:num w:numId="12">
    <w:abstractNumId w:val="17"/>
  </w:num>
  <w:num w:numId="13">
    <w:abstractNumId w:val="12"/>
  </w:num>
  <w:num w:numId="14">
    <w:abstractNumId w:val="29"/>
  </w:num>
  <w:num w:numId="15">
    <w:abstractNumId w:val="5"/>
  </w:num>
  <w:num w:numId="16">
    <w:abstractNumId w:val="30"/>
  </w:num>
  <w:num w:numId="17">
    <w:abstractNumId w:val="35"/>
  </w:num>
  <w:num w:numId="18">
    <w:abstractNumId w:val="19"/>
  </w:num>
  <w:num w:numId="19">
    <w:abstractNumId w:val="18"/>
  </w:num>
  <w:num w:numId="20">
    <w:abstractNumId w:val="6"/>
  </w:num>
  <w:num w:numId="21">
    <w:abstractNumId w:val="10"/>
  </w:num>
  <w:num w:numId="22">
    <w:abstractNumId w:val="33"/>
  </w:num>
  <w:num w:numId="23">
    <w:abstractNumId w:val="16"/>
  </w:num>
  <w:num w:numId="24">
    <w:abstractNumId w:val="8"/>
  </w:num>
  <w:num w:numId="25">
    <w:abstractNumId w:val="1"/>
  </w:num>
  <w:num w:numId="26">
    <w:abstractNumId w:val="0"/>
  </w:num>
  <w:num w:numId="27">
    <w:abstractNumId w:val="20"/>
  </w:num>
  <w:num w:numId="28">
    <w:abstractNumId w:val="31"/>
  </w:num>
  <w:num w:numId="29">
    <w:abstractNumId w:val="25"/>
  </w:num>
  <w:num w:numId="30">
    <w:abstractNumId w:val="11"/>
  </w:num>
  <w:num w:numId="31">
    <w:abstractNumId w:val="21"/>
  </w:num>
  <w:num w:numId="32">
    <w:abstractNumId w:val="24"/>
  </w:num>
  <w:num w:numId="33">
    <w:abstractNumId w:val="15"/>
  </w:num>
  <w:num w:numId="34">
    <w:abstractNumId w:val="3"/>
  </w:num>
  <w:num w:numId="35">
    <w:abstractNumId w:val="7"/>
  </w:num>
  <w:num w:numId="36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K0FALw3XbotAAAA"/>
  </w:docVars>
  <w:rsids>
    <w:rsidRoot w:val="00D209CB"/>
    <w:rsid w:val="000154B3"/>
    <w:rsid w:val="000159B7"/>
    <w:rsid w:val="00021284"/>
    <w:rsid w:val="000257B8"/>
    <w:rsid w:val="000269ED"/>
    <w:rsid w:val="00035E7C"/>
    <w:rsid w:val="0004053C"/>
    <w:rsid w:val="000430B8"/>
    <w:rsid w:val="00046D34"/>
    <w:rsid w:val="000470BE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506B"/>
    <w:rsid w:val="00075E44"/>
    <w:rsid w:val="0008064E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100CB0"/>
    <w:rsid w:val="001075AE"/>
    <w:rsid w:val="001117FE"/>
    <w:rsid w:val="00113ED1"/>
    <w:rsid w:val="0012044D"/>
    <w:rsid w:val="00124D60"/>
    <w:rsid w:val="00132323"/>
    <w:rsid w:val="001400F7"/>
    <w:rsid w:val="00142377"/>
    <w:rsid w:val="001431E7"/>
    <w:rsid w:val="0014733D"/>
    <w:rsid w:val="001524A1"/>
    <w:rsid w:val="001537BC"/>
    <w:rsid w:val="00162B88"/>
    <w:rsid w:val="00165088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5EC5"/>
    <w:rsid w:val="001E0227"/>
    <w:rsid w:val="001E03C9"/>
    <w:rsid w:val="001E04A9"/>
    <w:rsid w:val="001E0B33"/>
    <w:rsid w:val="001F4F72"/>
    <w:rsid w:val="001F54F3"/>
    <w:rsid w:val="001F613C"/>
    <w:rsid w:val="00201A41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18"/>
    <w:rsid w:val="002A0F74"/>
    <w:rsid w:val="002A27F6"/>
    <w:rsid w:val="002A4E85"/>
    <w:rsid w:val="002A6A82"/>
    <w:rsid w:val="002C7DC6"/>
    <w:rsid w:val="002D2125"/>
    <w:rsid w:val="002D52C1"/>
    <w:rsid w:val="002F415C"/>
    <w:rsid w:val="003018EE"/>
    <w:rsid w:val="003028AF"/>
    <w:rsid w:val="00307EDC"/>
    <w:rsid w:val="00321D26"/>
    <w:rsid w:val="00324315"/>
    <w:rsid w:val="0033391F"/>
    <w:rsid w:val="0033577E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93321"/>
    <w:rsid w:val="0039516F"/>
    <w:rsid w:val="003A53DD"/>
    <w:rsid w:val="003B2D4A"/>
    <w:rsid w:val="003B590D"/>
    <w:rsid w:val="003C20BE"/>
    <w:rsid w:val="003C3704"/>
    <w:rsid w:val="003C3C7F"/>
    <w:rsid w:val="003D3A1A"/>
    <w:rsid w:val="003D7891"/>
    <w:rsid w:val="003E1B13"/>
    <w:rsid w:val="003E3D2B"/>
    <w:rsid w:val="003F083D"/>
    <w:rsid w:val="003F0BC1"/>
    <w:rsid w:val="003F0EA5"/>
    <w:rsid w:val="003F35C0"/>
    <w:rsid w:val="003F4595"/>
    <w:rsid w:val="0041332F"/>
    <w:rsid w:val="004175AB"/>
    <w:rsid w:val="00422B99"/>
    <w:rsid w:val="00423947"/>
    <w:rsid w:val="0042430F"/>
    <w:rsid w:val="00430F12"/>
    <w:rsid w:val="004350AB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449D7"/>
    <w:rsid w:val="00545E48"/>
    <w:rsid w:val="0055192A"/>
    <w:rsid w:val="00554FE6"/>
    <w:rsid w:val="005570C8"/>
    <w:rsid w:val="00560632"/>
    <w:rsid w:val="00566390"/>
    <w:rsid w:val="0057474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F0151"/>
    <w:rsid w:val="005F466E"/>
    <w:rsid w:val="005F5281"/>
    <w:rsid w:val="006160C9"/>
    <w:rsid w:val="006171A4"/>
    <w:rsid w:val="00627D36"/>
    <w:rsid w:val="00631D80"/>
    <w:rsid w:val="006476B7"/>
    <w:rsid w:val="0065444E"/>
    <w:rsid w:val="00657E1E"/>
    <w:rsid w:val="0066064E"/>
    <w:rsid w:val="00660CFA"/>
    <w:rsid w:val="006619CA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E4975"/>
    <w:rsid w:val="006F7259"/>
    <w:rsid w:val="006F744D"/>
    <w:rsid w:val="00701BA7"/>
    <w:rsid w:val="00721446"/>
    <w:rsid w:val="00726723"/>
    <w:rsid w:val="0072680D"/>
    <w:rsid w:val="00731AE5"/>
    <w:rsid w:val="00734773"/>
    <w:rsid w:val="00734B2D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86C22"/>
    <w:rsid w:val="0079028C"/>
    <w:rsid w:val="00792DEB"/>
    <w:rsid w:val="00795E8A"/>
    <w:rsid w:val="007A1A47"/>
    <w:rsid w:val="007A338C"/>
    <w:rsid w:val="007A6003"/>
    <w:rsid w:val="007A6174"/>
    <w:rsid w:val="007B0A82"/>
    <w:rsid w:val="007C1FAE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17DA"/>
    <w:rsid w:val="00842270"/>
    <w:rsid w:val="0085272A"/>
    <w:rsid w:val="00853C0B"/>
    <w:rsid w:val="00854D50"/>
    <w:rsid w:val="008647C0"/>
    <w:rsid w:val="00875475"/>
    <w:rsid w:val="00892B74"/>
    <w:rsid w:val="00893463"/>
    <w:rsid w:val="008A1CFA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316DA"/>
    <w:rsid w:val="00937681"/>
    <w:rsid w:val="00951AAD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5BD0"/>
    <w:rsid w:val="009C6EE1"/>
    <w:rsid w:val="009D00BD"/>
    <w:rsid w:val="009D2D81"/>
    <w:rsid w:val="009D76F5"/>
    <w:rsid w:val="009E5B14"/>
    <w:rsid w:val="00A02F44"/>
    <w:rsid w:val="00A07762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7675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7923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A0478"/>
    <w:rsid w:val="00BA13C5"/>
    <w:rsid w:val="00BB01EF"/>
    <w:rsid w:val="00BB11D6"/>
    <w:rsid w:val="00BB1C6F"/>
    <w:rsid w:val="00BB2CB7"/>
    <w:rsid w:val="00BC016A"/>
    <w:rsid w:val="00BD03CF"/>
    <w:rsid w:val="00BF1D52"/>
    <w:rsid w:val="00C03CF3"/>
    <w:rsid w:val="00C1244A"/>
    <w:rsid w:val="00C125F7"/>
    <w:rsid w:val="00C36166"/>
    <w:rsid w:val="00C40E7D"/>
    <w:rsid w:val="00C45A3B"/>
    <w:rsid w:val="00C52598"/>
    <w:rsid w:val="00C52E26"/>
    <w:rsid w:val="00C5558D"/>
    <w:rsid w:val="00C56E71"/>
    <w:rsid w:val="00C60359"/>
    <w:rsid w:val="00C60D67"/>
    <w:rsid w:val="00C679B3"/>
    <w:rsid w:val="00C67A5F"/>
    <w:rsid w:val="00C742E7"/>
    <w:rsid w:val="00C7587F"/>
    <w:rsid w:val="00C80849"/>
    <w:rsid w:val="00C80921"/>
    <w:rsid w:val="00C87E90"/>
    <w:rsid w:val="00C90EA3"/>
    <w:rsid w:val="00C913D0"/>
    <w:rsid w:val="00CA1B21"/>
    <w:rsid w:val="00CB05DB"/>
    <w:rsid w:val="00CB4487"/>
    <w:rsid w:val="00CB7400"/>
    <w:rsid w:val="00CC2DA1"/>
    <w:rsid w:val="00CC67CB"/>
    <w:rsid w:val="00CC6A95"/>
    <w:rsid w:val="00CD0685"/>
    <w:rsid w:val="00CD0CEE"/>
    <w:rsid w:val="00CD58E7"/>
    <w:rsid w:val="00CE5F2D"/>
    <w:rsid w:val="00CE76E5"/>
    <w:rsid w:val="00CF2313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1445"/>
    <w:rsid w:val="00D22343"/>
    <w:rsid w:val="00D24013"/>
    <w:rsid w:val="00D26DA1"/>
    <w:rsid w:val="00D40DC4"/>
    <w:rsid w:val="00D445B6"/>
    <w:rsid w:val="00D466FA"/>
    <w:rsid w:val="00D57C64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B2180"/>
    <w:rsid w:val="00DB5595"/>
    <w:rsid w:val="00DC1A93"/>
    <w:rsid w:val="00DD1CDC"/>
    <w:rsid w:val="00DE2566"/>
    <w:rsid w:val="00DE3D71"/>
    <w:rsid w:val="00DE3DCF"/>
    <w:rsid w:val="00DE4D3D"/>
    <w:rsid w:val="00DE54D9"/>
    <w:rsid w:val="00DF4FA4"/>
    <w:rsid w:val="00E0368B"/>
    <w:rsid w:val="00E12175"/>
    <w:rsid w:val="00E2434B"/>
    <w:rsid w:val="00E3130A"/>
    <w:rsid w:val="00E35B6B"/>
    <w:rsid w:val="00E3726E"/>
    <w:rsid w:val="00E40ABF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840C2"/>
    <w:rsid w:val="00E92661"/>
    <w:rsid w:val="00E9333F"/>
    <w:rsid w:val="00E943D6"/>
    <w:rsid w:val="00E96068"/>
    <w:rsid w:val="00E97365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653B9"/>
    <w:rsid w:val="00F76199"/>
    <w:rsid w:val="00F83E95"/>
    <w:rsid w:val="00F97575"/>
    <w:rsid w:val="00FB344A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B4AD8D-D5BE-4322-9368-C162C77A6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1</TotalTime>
  <Pages>1</Pages>
  <Words>8580</Words>
  <Characters>48911</Characters>
  <Application>Microsoft Office Word</Application>
  <DocSecurity>0</DocSecurity>
  <Lines>407</Lines>
  <Paragraphs>114</Paragraphs>
  <ScaleCrop>false</ScaleCrop>
  <Company/>
  <LinksUpToDate>false</LinksUpToDate>
  <CharactersWithSpaces>57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581</cp:revision>
  <cp:lastPrinted>2021-04-27T18:29:00Z</cp:lastPrinted>
  <dcterms:created xsi:type="dcterms:W3CDTF">2021-04-24T07:11:00Z</dcterms:created>
  <dcterms:modified xsi:type="dcterms:W3CDTF">2021-04-27T18:29:00Z</dcterms:modified>
</cp:coreProperties>
</file>